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8,0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04f0d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07T15:42:16Z</dcterms:created>
  <dcterms:modified xsi:type="dcterms:W3CDTF">2019-04-07T15:42:16Z</dcterms:modified>
</cp:coreProperties>
</file>